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3C379CB" w14:textId="4EDA1E7D" w:rsidR="008C3060" w:rsidRDefault="008C3060"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394D87"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7838EE84" w:rsidR="008566B8"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394D87"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lastRenderedPageBreak/>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394D87"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394D87"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394D87"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394D87"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394D87"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394D87"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394D87"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394D87"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lastRenderedPageBreak/>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394D87"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394D87"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394D87"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394D87"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lastRenderedPageBreak/>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394D87"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394D87"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394D87"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394D87"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lastRenderedPageBreak/>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394D87"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394D87"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394D87"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394D87"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394D87"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394D87"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394D87"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394D87"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394D87"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394D87"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394D87"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394D87"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394D87"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394D87"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394D87"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394D87"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394D87"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394D87"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394D87"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394D87"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394D87"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394D87"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394D87"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394D87"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394D8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394D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394D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394D8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394D87"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394D87"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394D87"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394D87"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394D87"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394D87"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394D87"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394D87"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394D87"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394D87"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394D87"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394D87"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394D87"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394D87"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394D87"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394D87"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394D87"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394D87"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394D87"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394D87"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394D87"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394D87"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394D87"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394D87"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394D87"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394D87"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394D87"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394D87"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394D87"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394D87"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394D87"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394D87"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394D87"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394D87"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394D87"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394D87"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394D87"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394D87"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394D87"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394D87"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394D87"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394D87"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394D87"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394D87"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394D87"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394D87"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394D8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394D8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394D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394D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394D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394D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394D8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394D8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394D8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394D87"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394D87"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F750C" w:rsidRDefault="005F750C" w:rsidP="00987F1C">
                        <w:pPr>
                          <w:spacing w:before="60" w:after="0"/>
                          <w:jc w:val="center"/>
                        </w:pPr>
                        <w:r>
                          <w:t>Register Preparator</w:t>
                        </w:r>
                      </w:p>
                      <w:p w14:paraId="45754D9E" w14:textId="77777777" w:rsidR="005F750C" w:rsidRPr="00C7380D" w:rsidRDefault="005F75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F750C" w:rsidRDefault="005F750C" w:rsidP="00987F1C">
                        <w:pPr>
                          <w:spacing w:before="60" w:after="0"/>
                          <w:jc w:val="center"/>
                        </w:pPr>
                        <w:r>
                          <w:t>Register Allocator</w:t>
                        </w:r>
                      </w:p>
                      <w:p w14:paraId="789C9E3C" w14:textId="77777777" w:rsidR="005F750C" w:rsidRDefault="005F75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F750C" w:rsidRPr="009C410A" w:rsidRDefault="005F75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750C" w:rsidRPr="009C410A" w:rsidRDefault="005F75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F750C" w:rsidRDefault="005F75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F750C" w:rsidRDefault="005F75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F750C" w:rsidRDefault="005F750C" w:rsidP="00987F1C">
                        <w:pPr>
                          <w:pStyle w:val="Normalwebb"/>
                          <w:spacing w:before="60" w:line="252" w:lineRule="auto"/>
                          <w:jc w:val="center"/>
                        </w:pPr>
                        <w:r>
                          <w:rPr>
                            <w:rFonts w:eastAsia="Calibri"/>
                            <w:sz w:val="22"/>
                            <w:szCs w:val="22"/>
                            <w:lang w:val="en-US"/>
                          </w:rPr>
                          <w:t>Object Code</w:t>
                        </w:r>
                      </w:p>
                      <w:p w14:paraId="777A7156" w14:textId="77777777" w:rsidR="005F750C" w:rsidRDefault="005F75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F750C" w:rsidRDefault="005F75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F750C" w:rsidRDefault="005F75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050</TotalTime>
  <Pages>25</Pages>
  <Words>25969</Words>
  <Characters>137639</Characters>
  <Application>Microsoft Office Word</Application>
  <DocSecurity>0</DocSecurity>
  <Lines>1146</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31</cp:revision>
  <dcterms:created xsi:type="dcterms:W3CDTF">2019-05-15T05:48:00Z</dcterms:created>
  <dcterms:modified xsi:type="dcterms:W3CDTF">2021-03-08T20:06:00Z</dcterms:modified>
</cp:coreProperties>
</file>